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856"/>
        <w:tblW w:w="15489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5240"/>
        <w:gridCol w:w="10249"/>
      </w:tblGrid>
      <w:tr w:rsidR="00410BEF" w:rsidRPr="00BB02BC" w14:paraId="67C5CC94" w14:textId="77777777" w:rsidTr="00622C93">
        <w:trPr>
          <w:trHeight w:val="615"/>
        </w:trPr>
        <w:tc>
          <w:tcPr>
            <w:tcW w:w="154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2970C76" w14:textId="114B6CD0" w:rsidR="00452BBD" w:rsidRPr="006C487C" w:rsidRDefault="00452BBD" w:rsidP="00452BBD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8C7C46">
              <w:rPr>
                <w:rFonts w:ascii="Arial" w:hAnsi="Arial" w:cs="Arial"/>
                <w:b/>
                <w:bCs/>
                <w:color w:val="4472C4" w:themeColor="accent5"/>
                <w:sz w:val="28"/>
                <w:szCs w:val="20"/>
                <w:lang w:val="en-US"/>
              </w:rPr>
              <w:t xml:space="preserve">The intention of feedback is to support development, so see this as helping </w:t>
            </w:r>
            <w:r w:rsidR="000D2EB1" w:rsidRPr="008C7C46">
              <w:rPr>
                <w:rFonts w:ascii="Arial" w:hAnsi="Arial" w:cs="Arial"/>
                <w:b/>
                <w:bCs/>
                <w:color w:val="4472C4" w:themeColor="accent5"/>
                <w:sz w:val="28"/>
                <w:szCs w:val="20"/>
                <w:lang w:val="en-US"/>
              </w:rPr>
              <w:t xml:space="preserve">each </w:t>
            </w:r>
            <w:r w:rsidR="000E4199" w:rsidRPr="008C7C46">
              <w:rPr>
                <w:rFonts w:ascii="Arial" w:hAnsi="Arial" w:cs="Arial"/>
                <w:b/>
                <w:bCs/>
                <w:color w:val="4472C4" w:themeColor="accent5"/>
                <w:sz w:val="28"/>
                <w:szCs w:val="20"/>
                <w:lang w:val="en-US"/>
              </w:rPr>
              <w:t>other,</w:t>
            </w:r>
            <w:r w:rsidR="000D2EB1" w:rsidRPr="008C7C46">
              <w:rPr>
                <w:rFonts w:ascii="Arial" w:hAnsi="Arial" w:cs="Arial"/>
                <w:b/>
                <w:bCs/>
                <w:color w:val="4472C4" w:themeColor="accent5"/>
                <w:sz w:val="28"/>
                <w:szCs w:val="20"/>
                <w:lang w:val="en-US"/>
              </w:rPr>
              <w:t xml:space="preserve"> not as personal critics</w:t>
            </w:r>
          </w:p>
        </w:tc>
      </w:tr>
      <w:tr w:rsidR="00BB02BC" w:rsidRPr="00BB02BC" w14:paraId="1AEB74B3" w14:textId="77777777" w:rsidTr="000E4199">
        <w:trPr>
          <w:trHeight w:val="615"/>
        </w:trPr>
        <w:tc>
          <w:tcPr>
            <w:tcW w:w="5240" w:type="dxa"/>
            <w:tcBorders>
              <w:top w:val="single" w:sz="4" w:space="0" w:color="auto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285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462F12" w14:textId="77566ED8" w:rsidR="00BB02BC" w:rsidRPr="00BB02BC" w:rsidRDefault="00BB02BC" w:rsidP="00E0026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ITCHING &amp; </w:t>
            </w:r>
            <w:r w:rsidR="000E4199" w:rsidRPr="00BB02B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RESENTING (</w:t>
            </w:r>
            <w:r w:rsidR="000E4199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Group</w:t>
            </w:r>
            <w:r w:rsidR="000E4199" w:rsidRPr="000E4199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 xml:space="preserve"> </w:t>
            </w:r>
            <w:r w:rsidR="00644E2E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StaySync</w:t>
            </w:r>
            <w:r w:rsidRPr="00BB02B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)</w:t>
            </w:r>
          </w:p>
          <w:p w14:paraId="61888F31" w14:textId="77777777" w:rsidR="00BB02BC" w:rsidRPr="00BB02BC" w:rsidRDefault="00BB02BC" w:rsidP="00E0026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Essential ingredients</w:t>
            </w:r>
          </w:p>
        </w:tc>
        <w:tc>
          <w:tcPr>
            <w:tcW w:w="10249" w:type="dxa"/>
            <w:tcBorders>
              <w:top w:val="single" w:sz="4" w:space="0" w:color="auto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285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EA39D8" w14:textId="77777777" w:rsidR="00BB02BC" w:rsidRPr="00BB02BC" w:rsidRDefault="00BB02BC" w:rsidP="00E0026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Feedback</w:t>
            </w:r>
          </w:p>
          <w:p w14:paraId="0AB9F4A8" w14:textId="262DEDFE" w:rsidR="00BB02BC" w:rsidRPr="00BB02BC" w:rsidRDefault="00BB02BC" w:rsidP="000D2EB1">
            <w:pPr>
              <w:jc w:val="right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(</w:t>
            </w:r>
            <w:r w:rsidR="000E4199" w:rsidRPr="00BB02B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Improvement</w:t>
            </w:r>
            <w:r w:rsidRPr="00BB02B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irections, try to provide options and directions)</w:t>
            </w:r>
          </w:p>
        </w:tc>
      </w:tr>
      <w:tr w:rsidR="00BB02BC" w:rsidRPr="00BB02BC" w14:paraId="679A47F8" w14:textId="77777777" w:rsidTr="00E0026F">
        <w:trPr>
          <w:trHeight w:val="780"/>
        </w:trPr>
        <w:tc>
          <w:tcPr>
            <w:tcW w:w="15489" w:type="dxa"/>
            <w:gridSpan w:val="2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9F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0BF83CA" w14:textId="482B1C5B" w:rsidR="000E4199" w:rsidRDefault="000E4199" w:rsidP="000E4199">
            <w:pPr>
              <w:spacing w:after="0"/>
              <w:jc w:val="center"/>
              <w:rPr>
                <w:rFonts w:ascii="Architects Daughter" w:hAnsi="Architects Daughter" w:cs="Arial"/>
                <w:color w:val="FFC000"/>
                <w:szCs w:val="20"/>
                <w:lang w:val="en-US"/>
              </w:rPr>
            </w:pPr>
            <w:r w:rsidRPr="007319B9">
              <w:rPr>
                <w:rFonts w:ascii="Architects Daughter" w:hAnsi="Architects Daughter"/>
                <w:noProof/>
                <w:color w:val="FFC000"/>
                <w:sz w:val="24"/>
                <w:lang w:eastAsia="en-GB"/>
              </w:rPr>
              <w:drawing>
                <wp:anchor distT="0" distB="0" distL="114300" distR="114300" simplePos="0" relativeHeight="251670528" behindDoc="0" locked="0" layoutInCell="1" allowOverlap="1" wp14:anchorId="5316C850" wp14:editId="5A6B1945">
                  <wp:simplePos x="0" y="0"/>
                  <wp:positionH relativeFrom="column">
                    <wp:posOffset>5768340</wp:posOffset>
                  </wp:positionH>
                  <wp:positionV relativeFrom="paragraph">
                    <wp:posOffset>-127635</wp:posOffset>
                  </wp:positionV>
                  <wp:extent cx="723900" cy="723900"/>
                  <wp:effectExtent l="0" t="0" r="0" b="0"/>
                  <wp:wrapNone/>
                  <wp:docPr id="7" name="Afbeelding 7" descr="Scholing Randstad West - Bij- en nascholing voor fysiotherapeut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Scholing Randstad West - Bij- en nascholing voor fysiotherapeut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23900" cy="72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319B9">
              <w:rPr>
                <w:rFonts w:ascii="Architects Daughter" w:hAnsi="Architects Daughter"/>
                <w:noProof/>
                <w:color w:val="FFC000"/>
                <w:sz w:val="24"/>
                <w:lang w:eastAsia="en-GB"/>
              </w:rPr>
              <w:drawing>
                <wp:anchor distT="0" distB="0" distL="114300" distR="114300" simplePos="0" relativeHeight="251660288" behindDoc="0" locked="0" layoutInCell="1" allowOverlap="1" wp14:anchorId="6A92696E" wp14:editId="001E6A3B">
                  <wp:simplePos x="0" y="0"/>
                  <wp:positionH relativeFrom="column">
                    <wp:posOffset>3120390</wp:posOffset>
                  </wp:positionH>
                  <wp:positionV relativeFrom="paragraph">
                    <wp:posOffset>-156210</wp:posOffset>
                  </wp:positionV>
                  <wp:extent cx="695325" cy="695325"/>
                  <wp:effectExtent l="0" t="0" r="0" b="0"/>
                  <wp:wrapNone/>
                  <wp:docPr id="3" name="Afbeelding 3" descr="Scholing Randstad West - Bij- en nascholing voor fysiotherapeut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Scholing Randstad West - Bij- en nascholing voor fysiotherapeut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695325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C884A03" w14:textId="6E2FA8E2" w:rsidR="00BB02BC" w:rsidRDefault="00BB02BC" w:rsidP="000E4199">
            <w:pPr>
              <w:spacing w:after="0"/>
              <w:jc w:val="center"/>
              <w:rPr>
                <w:rFonts w:ascii="Architects Daughter" w:hAnsi="Architects Daughter" w:cs="Arial"/>
                <w:color w:val="FFC000"/>
                <w:szCs w:val="20"/>
                <w:lang w:val="en-US"/>
              </w:rPr>
            </w:pPr>
            <w:r w:rsidRPr="007319B9">
              <w:rPr>
                <w:rFonts w:ascii="Architects Daughter" w:hAnsi="Architects Daughter" w:cs="Arial"/>
                <w:color w:val="FFC000"/>
                <w:szCs w:val="20"/>
                <w:lang w:val="en-US"/>
              </w:rPr>
              <w:t>About the Presenter</w:t>
            </w:r>
          </w:p>
          <w:p w14:paraId="738C475A" w14:textId="77777777" w:rsidR="00E0026F" w:rsidRPr="007319B9" w:rsidRDefault="00E0026F" w:rsidP="00E0026F">
            <w:pPr>
              <w:spacing w:after="0"/>
              <w:jc w:val="center"/>
              <w:rPr>
                <w:rFonts w:ascii="Architects Daughter" w:hAnsi="Architects Daughter" w:cs="Arial"/>
                <w:sz w:val="20"/>
                <w:szCs w:val="20"/>
                <w:lang w:val="en-US"/>
              </w:rPr>
            </w:pPr>
          </w:p>
        </w:tc>
      </w:tr>
      <w:tr w:rsidR="006032D4" w:rsidRPr="00BB02BC" w14:paraId="723AA34B" w14:textId="77777777" w:rsidTr="000E4199">
        <w:trPr>
          <w:trHeight w:val="414"/>
        </w:trPr>
        <w:tc>
          <w:tcPr>
            <w:tcW w:w="52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C7F419" w14:textId="77777777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Maintaining attention along the pitch</w:t>
            </w:r>
          </w:p>
        </w:tc>
        <w:tc>
          <w:tcPr>
            <w:tcW w:w="102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5EC385A" w14:textId="78F6BFAC" w:rsidR="00E0026F" w:rsidRPr="00BB02BC" w:rsidRDefault="00644E2E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Good attention grabber due to the voice projection, transition between member was a bit scuffed</w:t>
            </w:r>
          </w:p>
        </w:tc>
      </w:tr>
      <w:tr w:rsidR="00E0026F" w:rsidRPr="00BB02BC" w14:paraId="41E1ADDC" w14:textId="77777777" w:rsidTr="000E4199">
        <w:trPr>
          <w:trHeight w:val="471"/>
        </w:trPr>
        <w:tc>
          <w:tcPr>
            <w:tcW w:w="52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E9762D7" w14:textId="5A9091A9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Personal storyline</w:t>
            </w:r>
          </w:p>
        </w:tc>
        <w:tc>
          <w:tcPr>
            <w:tcW w:w="102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0B7AFD8" w14:textId="78BB25E1" w:rsidR="00E0026F" w:rsidRPr="00BB02BC" w:rsidRDefault="00644E2E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The problems that were presented during the work progress was relatable</w:t>
            </w:r>
          </w:p>
        </w:tc>
      </w:tr>
      <w:tr w:rsidR="006032D4" w:rsidRPr="00BB02BC" w14:paraId="3C61CC75" w14:textId="77777777" w:rsidTr="000E4199">
        <w:trPr>
          <w:trHeight w:val="375"/>
        </w:trPr>
        <w:tc>
          <w:tcPr>
            <w:tcW w:w="52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9D7BA33" w14:textId="77777777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Nonverbal communication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(posture, gesturers, </w:t>
            </w:r>
            <w:r w:rsidR="00E0026F">
              <w:rPr>
                <w:rFonts w:ascii="Arial" w:hAnsi="Arial" w:cs="Arial"/>
                <w:sz w:val="20"/>
                <w:szCs w:val="20"/>
                <w:lang w:val="en-US"/>
              </w:rPr>
              <w:t>eye contact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102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0EF1DF" w14:textId="7D74C32C" w:rsidR="00E0026F" w:rsidRPr="00BB02BC" w:rsidRDefault="00644E2E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Claudiu has very good gestures, can’t say the same for the others</w:t>
            </w:r>
          </w:p>
        </w:tc>
      </w:tr>
      <w:tr w:rsidR="006032D4" w:rsidRPr="00BB02BC" w14:paraId="31401643" w14:textId="77777777" w:rsidTr="000E4199">
        <w:trPr>
          <w:trHeight w:val="375"/>
        </w:trPr>
        <w:tc>
          <w:tcPr>
            <w:tcW w:w="52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EED732F" w14:textId="22E545B3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Use of voice</w:t>
            </w:r>
          </w:p>
        </w:tc>
        <w:tc>
          <w:tcPr>
            <w:tcW w:w="102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6687AE9" w14:textId="089D7643" w:rsidR="00E0026F" w:rsidRPr="00BB02BC" w:rsidRDefault="00644E2E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Some of the members struggled a bit, but others were very good</w:t>
            </w:r>
          </w:p>
        </w:tc>
      </w:tr>
      <w:tr w:rsidR="006032D4" w:rsidRPr="00BB02BC" w14:paraId="2C4D9B6B" w14:textId="77777777" w:rsidTr="000E4199">
        <w:trPr>
          <w:trHeight w:val="375"/>
        </w:trPr>
        <w:tc>
          <w:tcPr>
            <w:tcW w:w="52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2A2C51C" w14:textId="77777777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Appearance </w:t>
            </w:r>
          </w:p>
        </w:tc>
        <w:tc>
          <w:tcPr>
            <w:tcW w:w="102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9708290" w14:textId="65567BA5" w:rsidR="00E0026F" w:rsidRPr="00BB02BC" w:rsidRDefault="00644E2E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The presentation looked pleasing, and the product looked very good</w:t>
            </w:r>
          </w:p>
        </w:tc>
      </w:tr>
      <w:tr w:rsidR="006032D4" w:rsidRPr="00BB02BC" w14:paraId="58777122" w14:textId="77777777" w:rsidTr="00E0026F">
        <w:trPr>
          <w:trHeight w:val="630"/>
        </w:trPr>
        <w:tc>
          <w:tcPr>
            <w:tcW w:w="1548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9F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88ABBB" w14:textId="77777777" w:rsidR="000E4199" w:rsidRDefault="000E4199" w:rsidP="00E0026F">
            <w:pPr>
              <w:spacing w:after="0"/>
              <w:jc w:val="center"/>
              <w:rPr>
                <w:rFonts w:ascii="Architects Daughter" w:hAnsi="Architects Daughter" w:cs="Arial"/>
                <w:szCs w:val="20"/>
                <w:lang w:val="en-US"/>
              </w:rPr>
            </w:pPr>
            <w:r w:rsidRPr="007319B9">
              <w:rPr>
                <w:rFonts w:ascii="Architects Daughter" w:hAnsi="Architects Daughter"/>
                <w:noProof/>
                <w:sz w:val="24"/>
                <w:lang w:eastAsia="en-GB"/>
              </w:rPr>
              <w:drawing>
                <wp:anchor distT="0" distB="0" distL="114300" distR="114300" simplePos="0" relativeHeight="251666432" behindDoc="0" locked="0" layoutInCell="1" allowOverlap="1" wp14:anchorId="0674A625" wp14:editId="5278C1AC">
                  <wp:simplePos x="0" y="0"/>
                  <wp:positionH relativeFrom="column">
                    <wp:posOffset>2910839</wp:posOffset>
                  </wp:positionH>
                  <wp:positionV relativeFrom="paragraph">
                    <wp:posOffset>-29210</wp:posOffset>
                  </wp:positionV>
                  <wp:extent cx="447675" cy="447675"/>
                  <wp:effectExtent l="0" t="0" r="9525" b="9525"/>
                  <wp:wrapNone/>
                  <wp:docPr id="5" name="Afbeelding 5" descr="Presentation icons | Noun Pro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resentation icons | Noun Pro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675" cy="447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319B9">
              <w:rPr>
                <w:rFonts w:ascii="Architects Daughter" w:hAnsi="Architects Daughter"/>
                <w:noProof/>
                <w:sz w:val="24"/>
                <w:lang w:eastAsia="en-GB"/>
              </w:rPr>
              <w:drawing>
                <wp:anchor distT="0" distB="0" distL="114300" distR="114300" simplePos="0" relativeHeight="251672576" behindDoc="0" locked="0" layoutInCell="1" allowOverlap="1" wp14:anchorId="7009A12B" wp14:editId="3322D17F">
                  <wp:simplePos x="0" y="0"/>
                  <wp:positionH relativeFrom="column">
                    <wp:posOffset>5891530</wp:posOffset>
                  </wp:positionH>
                  <wp:positionV relativeFrom="paragraph">
                    <wp:posOffset>-10795</wp:posOffset>
                  </wp:positionV>
                  <wp:extent cx="428625" cy="428625"/>
                  <wp:effectExtent l="0" t="0" r="9525" b="9525"/>
                  <wp:wrapNone/>
                  <wp:docPr id="8" name="Afbeelding 8" descr="Presentation icons | Noun Pro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resentation icons | Noun Pro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8625" cy="428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4BB8560" w14:textId="40F8D177" w:rsidR="006032D4" w:rsidRDefault="006032D4" w:rsidP="00E0026F">
            <w:pPr>
              <w:spacing w:after="0"/>
              <w:jc w:val="center"/>
              <w:rPr>
                <w:rFonts w:ascii="Architects Daughter" w:hAnsi="Architects Daughter" w:cs="Arial"/>
                <w:szCs w:val="20"/>
                <w:lang w:val="en-US"/>
              </w:rPr>
            </w:pPr>
            <w:r w:rsidRPr="007319B9">
              <w:rPr>
                <w:rFonts w:ascii="Architects Daughter" w:hAnsi="Architects Daughter" w:cs="Arial"/>
                <w:szCs w:val="20"/>
                <w:lang w:val="en-US"/>
              </w:rPr>
              <w:t xml:space="preserve">About the Presentation   </w:t>
            </w:r>
          </w:p>
          <w:p w14:paraId="58F8B653" w14:textId="77777777" w:rsidR="00E0026F" w:rsidRPr="007319B9" w:rsidRDefault="00E0026F" w:rsidP="00E0026F">
            <w:pPr>
              <w:spacing w:after="0"/>
              <w:jc w:val="center"/>
              <w:rPr>
                <w:rFonts w:ascii="Architects Daughter" w:hAnsi="Architects Daughter" w:cs="Arial"/>
                <w:sz w:val="20"/>
                <w:szCs w:val="20"/>
                <w:lang w:val="en-US"/>
              </w:rPr>
            </w:pPr>
          </w:p>
        </w:tc>
      </w:tr>
      <w:tr w:rsidR="006032D4" w:rsidRPr="00BB02BC" w14:paraId="0A78EC61" w14:textId="77777777" w:rsidTr="00644E2E">
        <w:trPr>
          <w:trHeight w:val="283"/>
        </w:trPr>
        <w:tc>
          <w:tcPr>
            <w:tcW w:w="52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3BFD2A" w14:textId="77777777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Opening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&amp; g</w:t>
            </w: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etting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the</w:t>
            </w: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 xml:space="preserve"> attention</w:t>
            </w:r>
          </w:p>
        </w:tc>
        <w:tc>
          <w:tcPr>
            <w:tcW w:w="102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6C2FF8" w14:textId="37EAD9CD" w:rsidR="00E0026F" w:rsidRPr="00BB02BC" w:rsidRDefault="00644E2E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Good direct approach</w:t>
            </w:r>
          </w:p>
        </w:tc>
      </w:tr>
      <w:tr w:rsidR="00E0026F" w:rsidRPr="00BB02BC" w14:paraId="6E207318" w14:textId="77777777" w:rsidTr="00644E2E">
        <w:trPr>
          <w:trHeight w:val="363"/>
        </w:trPr>
        <w:tc>
          <w:tcPr>
            <w:tcW w:w="52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10E9F4" w14:textId="77777777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 xml:space="preserve">PPT design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&amp; visualization </w:t>
            </w: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(text and visual are used )</w:t>
            </w:r>
          </w:p>
        </w:tc>
        <w:tc>
          <w:tcPr>
            <w:tcW w:w="102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EC0FA2" w14:textId="4F0F9046" w:rsidR="00E0026F" w:rsidRPr="00BB02BC" w:rsidRDefault="00644E2E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The presentation looked very nice</w:t>
            </w:r>
          </w:p>
        </w:tc>
      </w:tr>
      <w:tr w:rsidR="006032D4" w:rsidRPr="00BB02BC" w14:paraId="5C6BFDCC" w14:textId="77777777" w:rsidTr="00644E2E">
        <w:trPr>
          <w:trHeight w:val="403"/>
        </w:trPr>
        <w:tc>
          <w:tcPr>
            <w:tcW w:w="52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DEC573A" w14:textId="143776F6" w:rsidR="006032D4" w:rsidRPr="00BB02BC" w:rsidRDefault="000A30E8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T</w:t>
            </w:r>
            <w:r w:rsidR="006032D4" w:rsidRPr="00BB02BC">
              <w:rPr>
                <w:rFonts w:ascii="Arial" w:hAnsi="Arial" w:cs="Arial"/>
                <w:sz w:val="20"/>
                <w:szCs w:val="20"/>
                <w:lang w:val="en-US"/>
              </w:rPr>
              <w:t>he key message is clear</w:t>
            </w:r>
            <w:r w:rsidR="006032D4">
              <w:rPr>
                <w:rFonts w:ascii="Arial" w:hAnsi="Arial" w:cs="Arial"/>
                <w:sz w:val="20"/>
                <w:szCs w:val="20"/>
                <w:lang w:val="en-US"/>
              </w:rPr>
              <w:t xml:space="preserve"> (closing)</w:t>
            </w:r>
          </w:p>
        </w:tc>
        <w:tc>
          <w:tcPr>
            <w:tcW w:w="1024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EDB417C" w14:textId="46ED4E0A" w:rsidR="00E0026F" w:rsidRPr="00BB02BC" w:rsidRDefault="00644E2E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Very good very nice</w:t>
            </w:r>
          </w:p>
        </w:tc>
      </w:tr>
    </w:tbl>
    <w:p w14:paraId="237824CF" w14:textId="73D128A8" w:rsidR="002F584C" w:rsidRDefault="002F584C">
      <w:pPr>
        <w:rPr>
          <w:rFonts w:ascii="Arial" w:hAnsi="Arial" w:cs="Arial"/>
          <w:sz w:val="20"/>
          <w:szCs w:val="20"/>
        </w:rPr>
      </w:pPr>
    </w:p>
    <w:p w14:paraId="63C18EBD" w14:textId="507F8823" w:rsidR="002F584C" w:rsidRDefault="002F584C">
      <w:pPr>
        <w:rPr>
          <w:rFonts w:ascii="Arial" w:hAnsi="Arial" w:cs="Arial"/>
          <w:sz w:val="20"/>
          <w:szCs w:val="20"/>
        </w:rPr>
      </w:pPr>
    </w:p>
    <w:p w14:paraId="738BEDD5" w14:textId="4C28FC74" w:rsidR="002F584C" w:rsidRPr="002F584C" w:rsidRDefault="002F584C" w:rsidP="002F584C">
      <w:pPr>
        <w:shd w:val="clear" w:color="auto" w:fill="FFFFFF"/>
        <w:spacing w:before="100" w:beforeAutospacing="1" w:after="0" w:line="240" w:lineRule="auto"/>
        <w:ind w:left="375"/>
        <w:jc w:val="center"/>
        <w:rPr>
          <w:rFonts w:ascii="Helvetica" w:eastAsia="Times New Roman" w:hAnsi="Helvetica" w:cs="Helvetica"/>
          <w:color w:val="2D3B45"/>
          <w:sz w:val="56"/>
          <w:szCs w:val="24"/>
          <w:lang w:eastAsia="en-GB"/>
        </w:rPr>
      </w:pPr>
      <w:r w:rsidRPr="002F584C">
        <w:rPr>
          <w:rFonts w:ascii="Helvetica" w:eastAsia="Times New Roman" w:hAnsi="Helvetica" w:cs="Helvetica"/>
          <w:color w:val="2D3B45"/>
          <w:sz w:val="56"/>
          <w:szCs w:val="24"/>
          <w:lang w:eastAsia="en-GB"/>
        </w:rPr>
        <w:t xml:space="preserve">About the </w:t>
      </w:r>
      <w:r w:rsidRPr="002F584C">
        <w:rPr>
          <w:rFonts w:ascii="Helvetica" w:eastAsia="Times New Roman" w:hAnsi="Helvetica" w:cs="Helvetica"/>
          <w:color w:val="5B9BD5" w:themeColor="accent1"/>
          <w:sz w:val="56"/>
          <w:szCs w:val="24"/>
          <w:lang w:eastAsia="en-GB"/>
        </w:rPr>
        <w:t>content</w:t>
      </w:r>
      <w:r w:rsidRPr="002F584C">
        <w:rPr>
          <w:rFonts w:ascii="Helvetica" w:eastAsia="Times New Roman" w:hAnsi="Helvetica" w:cs="Helvetica"/>
          <w:color w:val="2D3B45"/>
          <w:sz w:val="56"/>
          <w:szCs w:val="24"/>
          <w:lang w:eastAsia="en-GB"/>
        </w:rPr>
        <w:t xml:space="preserve"> of the presentation</w:t>
      </w:r>
    </w:p>
    <w:p w14:paraId="7E6082FB" w14:textId="0C7287CD" w:rsidR="002F584C" w:rsidRPr="002F584C" w:rsidRDefault="002F584C" w:rsidP="002F584C">
      <w:p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</w:pPr>
    </w:p>
    <w:p w14:paraId="3140EA2F" w14:textId="46C673A1" w:rsidR="002F584C" w:rsidRPr="00B352FC" w:rsidRDefault="002F584C" w:rsidP="002F584C">
      <w:pPr>
        <w:numPr>
          <w:ilvl w:val="0"/>
          <w:numId w:val="2"/>
        </w:num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</w:pPr>
      <w:r>
        <w:rPr>
          <w:noProof/>
          <w:lang w:eastAsia="en-GB"/>
        </w:rPr>
        <w:lastRenderedPageBreak/>
        <w:drawing>
          <wp:anchor distT="0" distB="0" distL="114300" distR="114300" simplePos="0" relativeHeight="251673600" behindDoc="0" locked="0" layoutInCell="1" allowOverlap="1" wp14:anchorId="40F8819F" wp14:editId="581ED0E2">
            <wp:simplePos x="0" y="0"/>
            <wp:positionH relativeFrom="column">
              <wp:posOffset>7911539</wp:posOffset>
            </wp:positionH>
            <wp:positionV relativeFrom="paragraph">
              <wp:posOffset>21013</wp:posOffset>
            </wp:positionV>
            <wp:extent cx="1508017" cy="1508017"/>
            <wp:effectExtent l="0" t="0" r="0" b="0"/>
            <wp:wrapNone/>
            <wp:docPr id="1" name="Afbeelding 1" descr="Blueprint, browser, design, idea, prototy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lueprint, browser, design, idea, prototyp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017" cy="1508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F584C"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  <w:t>The</w:t>
      </w:r>
      <w:r w:rsidRPr="00B352FC"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  <w:t xml:space="preserve"> prototype:</w:t>
      </w:r>
    </w:p>
    <w:p w14:paraId="2264D096" w14:textId="7B807A21" w:rsidR="002F584C" w:rsidRPr="00B352FC" w:rsidRDefault="002F584C" w:rsidP="002F584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</w:pPr>
      <w:r w:rsidRPr="00B352FC"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  <w:t>The chosen solution &amp; why you have decided on that solution (validation!)</w:t>
      </w:r>
    </w:p>
    <w:p w14:paraId="10A2D739" w14:textId="0A1835A8" w:rsidR="002F584C" w:rsidRPr="002F584C" w:rsidRDefault="002F584C" w:rsidP="002F584C">
      <w:pPr>
        <w:numPr>
          <w:ilvl w:val="0"/>
          <w:numId w:val="3"/>
        </w:num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</w:pPr>
      <w:r w:rsidRPr="00B352FC"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  <w:t>What are future implementations/ideas?</w:t>
      </w:r>
    </w:p>
    <w:p w14:paraId="28E8A5B6" w14:textId="044DCC2B" w:rsidR="002F584C" w:rsidRPr="00B352FC" w:rsidRDefault="002F584C" w:rsidP="002F584C">
      <w:p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</w:pPr>
    </w:p>
    <w:p w14:paraId="5227592F" w14:textId="74ED4A72" w:rsidR="002F584C" w:rsidRPr="00B352FC" w:rsidRDefault="002F584C" w:rsidP="002F584C">
      <w:pPr>
        <w:numPr>
          <w:ilvl w:val="0"/>
          <w:numId w:val="4"/>
        </w:num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1674624" behindDoc="0" locked="0" layoutInCell="1" allowOverlap="1" wp14:anchorId="54DF3940" wp14:editId="5997396E">
            <wp:simplePos x="0" y="0"/>
            <wp:positionH relativeFrom="column">
              <wp:posOffset>7994667</wp:posOffset>
            </wp:positionH>
            <wp:positionV relativeFrom="paragraph">
              <wp:posOffset>264902</wp:posOffset>
            </wp:positionV>
            <wp:extent cx="1484416" cy="1484416"/>
            <wp:effectExtent l="0" t="0" r="1905" b="1905"/>
            <wp:wrapNone/>
            <wp:docPr id="2" name="Afbeelding 2" descr="Direction, plan, procedure, process, ste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irection, plan, procedure, process, ste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4416" cy="1484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352FC"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  <w:t>about the group:</w:t>
      </w:r>
    </w:p>
    <w:p w14:paraId="4A9531BF" w14:textId="65D3443A" w:rsidR="002F584C" w:rsidRPr="00B352FC" w:rsidRDefault="002F584C" w:rsidP="002F584C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</w:pPr>
      <w:r w:rsidRPr="00B352FC"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  <w:t>who are you? (opening slide)</w:t>
      </w:r>
    </w:p>
    <w:p w14:paraId="58A245C6" w14:textId="059CF848" w:rsidR="002F584C" w:rsidRPr="00B352FC" w:rsidRDefault="002F584C" w:rsidP="002F584C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</w:pPr>
      <w:r w:rsidRPr="00B352FC"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  <w:t>How do you work as a group (weekly schedule, structures)?</w:t>
      </w:r>
    </w:p>
    <w:p w14:paraId="645BB184" w14:textId="427EE7ED" w:rsidR="002F584C" w:rsidRPr="00B352FC" w:rsidRDefault="002F584C" w:rsidP="002F584C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</w:pPr>
      <w:r w:rsidRPr="00B352FC"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  <w:t>What do you do very well as a group?</w:t>
      </w:r>
    </w:p>
    <w:p w14:paraId="2CB60712" w14:textId="4FDF2099" w:rsidR="002F584C" w:rsidRPr="00B352FC" w:rsidRDefault="002F584C" w:rsidP="002F584C">
      <w:pPr>
        <w:numPr>
          <w:ilvl w:val="0"/>
          <w:numId w:val="5"/>
        </w:num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</w:pPr>
      <w:r w:rsidRPr="00B352FC"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  <w:t>What are obstacles/problems you solved as a group (HOW?).</w:t>
      </w:r>
    </w:p>
    <w:p w14:paraId="47968580" w14:textId="0A5D87EF" w:rsidR="002F584C" w:rsidRPr="002F584C" w:rsidRDefault="002F584C">
      <w:pPr>
        <w:rPr>
          <w:rFonts w:ascii="Arial" w:hAnsi="Arial" w:cs="Arial"/>
          <w:sz w:val="40"/>
          <w:szCs w:val="20"/>
        </w:rPr>
      </w:pPr>
    </w:p>
    <w:sectPr w:rsidR="002F584C" w:rsidRPr="002F584C" w:rsidSect="008C7C46">
      <w:pgSz w:w="16838" w:h="11906" w:orient="landscape"/>
      <w:pgMar w:top="1134" w:right="1417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chitects Daughter">
    <w:altName w:val="Calibri"/>
    <w:charset w:val="00"/>
    <w:family w:val="auto"/>
    <w:pitch w:val="variable"/>
    <w:sig w:usb0="A000002F" w:usb1="4000004A" w:usb2="00000000" w:usb3="00000000" w:csb0="0000001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AB6545"/>
    <w:multiLevelType w:val="multilevel"/>
    <w:tmpl w:val="A2E4B3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0EA4C73"/>
    <w:multiLevelType w:val="multilevel"/>
    <w:tmpl w:val="4EF6B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0CB4147"/>
    <w:multiLevelType w:val="hybridMultilevel"/>
    <w:tmpl w:val="00724D96"/>
    <w:lvl w:ilvl="0" w:tplc="094017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FE96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DA9B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FF478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CE5F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B10E9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CE2A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1F43B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26831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780E71ED"/>
    <w:multiLevelType w:val="multilevel"/>
    <w:tmpl w:val="D4AC767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91C04AE"/>
    <w:multiLevelType w:val="multilevel"/>
    <w:tmpl w:val="655E5E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5500896">
    <w:abstractNumId w:val="2"/>
  </w:num>
  <w:num w:numId="2" w16cid:durableId="221454930">
    <w:abstractNumId w:val="0"/>
  </w:num>
  <w:num w:numId="3" w16cid:durableId="1745294621">
    <w:abstractNumId w:val="1"/>
  </w:num>
  <w:num w:numId="4" w16cid:durableId="446433236">
    <w:abstractNumId w:val="3"/>
  </w:num>
  <w:num w:numId="5" w16cid:durableId="152339783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NDUzszQzNDExMjZQ0lEKTi0uzszPAykwrgUAU5SAIywAAAA="/>
  </w:docVars>
  <w:rsids>
    <w:rsidRoot w:val="00BB02BC"/>
    <w:rsid w:val="000664CC"/>
    <w:rsid w:val="000A30E8"/>
    <w:rsid w:val="000D09EA"/>
    <w:rsid w:val="000D2EB1"/>
    <w:rsid w:val="000E4199"/>
    <w:rsid w:val="002F584C"/>
    <w:rsid w:val="003E1778"/>
    <w:rsid w:val="00410BEF"/>
    <w:rsid w:val="00452BBD"/>
    <w:rsid w:val="006032D4"/>
    <w:rsid w:val="00644E2E"/>
    <w:rsid w:val="006C487C"/>
    <w:rsid w:val="007079D4"/>
    <w:rsid w:val="007319B9"/>
    <w:rsid w:val="008133F4"/>
    <w:rsid w:val="00861379"/>
    <w:rsid w:val="0086268F"/>
    <w:rsid w:val="008C7C46"/>
    <w:rsid w:val="00BB02BC"/>
    <w:rsid w:val="00E002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942CE7"/>
  <w15:chartTrackingRefBased/>
  <w15:docId w15:val="{3DF75A20-6B46-441D-B985-F68B2CC15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833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3829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ultureName xmlns="ffadb2d4-542b-4831-bc1d-ad3aaf0ba63a" xsi:nil="true"/>
    <Self_Registration_Enabled xmlns="ffadb2d4-542b-4831-bc1d-ad3aaf0ba63a" xsi:nil="true"/>
    <NotebookType xmlns="ffadb2d4-542b-4831-bc1d-ad3aaf0ba63a" xsi:nil="true"/>
    <FolderType xmlns="ffadb2d4-542b-4831-bc1d-ad3aaf0ba63a" xsi:nil="true"/>
    <lcf76f155ced4ddcb4097134ff3c332f xmlns="ffadb2d4-542b-4831-bc1d-ad3aaf0ba63a">
      <Terms xmlns="http://schemas.microsoft.com/office/infopath/2007/PartnerControls"/>
    </lcf76f155ced4ddcb4097134ff3c332f>
    <Members xmlns="ffadb2d4-542b-4831-bc1d-ad3aaf0ba63a">
      <UserInfo>
        <DisplayName/>
        <AccountId xsi:nil="true"/>
        <AccountType/>
      </UserInfo>
    </Members>
    <AppVersion xmlns="ffadb2d4-542b-4831-bc1d-ad3aaf0ba63a" xsi:nil="true"/>
    <IsNotebookLocked xmlns="ffadb2d4-542b-4831-bc1d-ad3aaf0ba63a" xsi:nil="true"/>
    <Owner xmlns="ffadb2d4-542b-4831-bc1d-ad3aaf0ba63a">
      <UserInfo>
        <DisplayName/>
        <AccountId xsi:nil="true"/>
        <AccountType/>
      </UserInfo>
    </Owner>
    <Math_Settings xmlns="ffadb2d4-542b-4831-bc1d-ad3aaf0ba63a" xsi:nil="true"/>
    <Member_Groups xmlns="ffadb2d4-542b-4831-bc1d-ad3aaf0ba63a">
      <UserInfo>
        <DisplayName/>
        <AccountId xsi:nil="true"/>
        <AccountType/>
      </UserInfo>
    </Member_Groups>
    <Has_Leaders_Only_SectionGroup xmlns="ffadb2d4-542b-4831-bc1d-ad3aaf0ba63a" xsi:nil="true"/>
    <DefaultSectionNames xmlns="ffadb2d4-542b-4831-bc1d-ad3aaf0ba63a" xsi:nil="true"/>
    <TeamsChannelId xmlns="ffadb2d4-542b-4831-bc1d-ad3aaf0ba63a" xsi:nil="true"/>
    <Invited_Leaders xmlns="ffadb2d4-542b-4831-bc1d-ad3aaf0ba63a" xsi:nil="true"/>
    <Distribution_Groups xmlns="ffadb2d4-542b-4831-bc1d-ad3aaf0ba63a" xsi:nil="true"/>
    <Templates xmlns="ffadb2d4-542b-4831-bc1d-ad3aaf0ba63a" xsi:nil="true"/>
    <Is_Collaboration_Space_Locked xmlns="ffadb2d4-542b-4831-bc1d-ad3aaf0ba63a" xsi:nil="true"/>
    <Leaders xmlns="ffadb2d4-542b-4831-bc1d-ad3aaf0ba63a">
      <UserInfo>
        <DisplayName/>
        <AccountId xsi:nil="true"/>
        <AccountType/>
      </UserInfo>
    </Leaders>
    <Invited_Members xmlns="ffadb2d4-542b-4831-bc1d-ad3aaf0ba63a" xsi:nil="true"/>
    <Teams_Channel_Section_Location xmlns="ffadb2d4-542b-4831-bc1d-ad3aaf0ba63a" xsi:nil="true"/>
    <LMS_Mappings xmlns="ffadb2d4-542b-4831-bc1d-ad3aaf0ba63a" xsi:nil="true"/>
    <TaxCatchAll xmlns="b3137472-fe9f-4c39-b16e-ffecb02187a0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4F15B1945CDE4BB10D31CAC4654463" ma:contentTypeVersion="31" ma:contentTypeDescription="Een nieuw document maken." ma:contentTypeScope="" ma:versionID="e67df56e27b3caf7bf465a4bf6c45b91">
  <xsd:schema xmlns:xsd="http://www.w3.org/2001/XMLSchema" xmlns:xs="http://www.w3.org/2001/XMLSchema" xmlns:p="http://schemas.microsoft.com/office/2006/metadata/properties" xmlns:ns2="ffadb2d4-542b-4831-bc1d-ad3aaf0ba63a" xmlns:ns3="b3137472-fe9f-4c39-b16e-ffecb02187a0" targetNamespace="http://schemas.microsoft.com/office/2006/metadata/properties" ma:root="true" ma:fieldsID="02dc2d72bbcf6508f13837ebfdf76a07" ns2:_="" ns3:_="">
    <xsd:import namespace="ffadb2d4-542b-4831-bc1d-ad3aaf0ba63a"/>
    <xsd:import namespace="b3137472-fe9f-4c39-b16e-ffecb02187a0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adb2d4-542b-4831-bc1d-ad3aaf0ba63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Teams_Channel_Section_Location" ma:index="28" nillable="true" ma:displayName="Teams Channel Section Location" ma:internalName="Teams_Channel_Section_Location">
      <xsd:simpleType>
        <xsd:restriction base="dms:Text"/>
      </xsd:simpleType>
    </xsd:element>
    <xsd:element name="MediaServiceMetadata" ma:index="2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34" nillable="true" ma:taxonomy="true" ma:internalName="lcf76f155ced4ddcb4097134ff3c332f" ma:taxonomyFieldName="MediaServiceImageTags" ma:displayName="Afbeeldingtags" ma:readOnly="false" ma:fieldId="{5cf76f15-5ced-4ddc-b409-7134ff3c332f}" ma:taxonomyMulti="true" ma:sspId="1cf77c6f-7d90-4f59-9429-7beb7326011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3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137472-fe9f-4c39-b16e-ffecb02187a0" elementFormDefault="qualified">
    <xsd:import namespace="http://schemas.microsoft.com/office/2006/documentManagement/types"/>
    <xsd:import namespace="http://schemas.microsoft.com/office/infopath/2007/PartnerControls"/>
    <xsd:element name="TaxCatchAll" ma:index="35" nillable="true" ma:displayName="Taxonomy Catch All Column" ma:hidden="true" ma:list="{9207790b-ec76-40a2-959e-0a59f7ec4160}" ma:internalName="TaxCatchAll" ma:showField="CatchAllData" ma:web="b3137472-fe9f-4c39-b16e-ffecb02187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9F7164-66A7-4A8F-AFF8-0DCF91D5E7BE}">
  <ds:schemaRefs>
    <ds:schemaRef ds:uri="http://schemas.microsoft.com/office/2006/metadata/properties"/>
    <ds:schemaRef ds:uri="http://schemas.microsoft.com/office/infopath/2007/PartnerControls"/>
    <ds:schemaRef ds:uri="ffadb2d4-542b-4831-bc1d-ad3aaf0ba63a"/>
    <ds:schemaRef ds:uri="b3137472-fe9f-4c39-b16e-ffecb02187a0"/>
  </ds:schemaRefs>
</ds:datastoreItem>
</file>

<file path=customXml/itemProps2.xml><?xml version="1.0" encoding="utf-8"?>
<ds:datastoreItem xmlns:ds="http://schemas.openxmlformats.org/officeDocument/2006/customXml" ds:itemID="{91F2B061-8647-4590-8010-08FFFDE80E3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E882C4E-5293-464E-BF5A-30E03126BCF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334FC84-E2E4-4B46-9080-465A1869C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adb2d4-542b-4831-bc1d-ad3aaf0ba63a"/>
    <ds:schemaRef ds:uri="b3137472-fe9f-4c39-b16e-ffecb02187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206</Words>
  <Characters>1180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Fontys Hogescholen</Company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erhoff,Lars A.L.</dc:creator>
  <cp:keywords/>
  <dc:description/>
  <cp:lastModifiedBy>Gonçalves Pestana,José J.C.</cp:lastModifiedBy>
  <cp:revision>5</cp:revision>
  <dcterms:created xsi:type="dcterms:W3CDTF">2022-05-31T08:31:00Z</dcterms:created>
  <dcterms:modified xsi:type="dcterms:W3CDTF">2023-06-08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4F15B1945CDE4BB10D31CAC4654463</vt:lpwstr>
  </property>
</Properties>
</file>